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Translator</w:t>
      </w:r>
      <w:r>
        <w:t xml:space="preserve"> </w:t>
      </w:r>
      <w:r>
        <w:t xml:space="preserve">Interpreter</w:t>
      </w:r>
      <w:r>
        <w:t xml:space="preserve"> </w:t>
      </w:r>
      <w:r>
        <w:t xml:space="preserve">Position</w:t>
      </w:r>
    </w:p>
    <w:bookmarkStart w:id="20" w:name="X30001ba449f0a881241049d5b9e8964d053da8e"/>
    <w:p>
      <w:pPr>
        <w:pStyle w:val="Heading1"/>
      </w:pPr>
      <w:r>
        <w:t xml:space="preserve">INTERNATIONAL TRANSLATION &amp; INTERPRETATION INTERNSHIP APPLICATION</w:t>
      </w:r>
    </w:p>
    <w:p>
      <w:pPr>
        <w:pStyle w:val="FirstParagraph"/>
      </w:pPr>
      <w:r>
        <w:t xml:space="preserve">For the Position of Translator Interpreter Internship at a Leading Multinational Organization in Algeria Algiers</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Portfolio URL]</w:t>
      </w:r>
    </w:p>
    <w:p>
      <w:pPr>
        <w:pStyle w:val="BodyText"/>
      </w:pPr>
      <w:r>
        <w:t xml:space="preserve">Hiring Manager</w:t>
      </w:r>
    </w:p>
    <w:p>
      <w:pPr>
        <w:pStyle w:val="BodyText"/>
      </w:pPr>
      <w:r>
        <w:t xml:space="preserve">International Language Services Division</w:t>
      </w:r>
    </w:p>
    <w:p>
      <w:pPr>
        <w:pStyle w:val="BodyText"/>
      </w:pPr>
      <w:r>
        <w:t xml:space="preserve">[Organization Name - Fictitious for Application]</w:t>
      </w:r>
    </w:p>
    <w:p>
      <w:pPr>
        <w:pStyle w:val="BodyText"/>
      </w:pPr>
      <w:r>
        <w:t xml:space="preserve">Algiers Algiers, Algeria</w:t>
      </w:r>
    </w:p>
    <w:bookmarkStart w:id="21" w:name="internship-application-letter"/>
    <w:p>
      <w:pPr>
        <w:pStyle w:val="Heading2"/>
      </w:pPr>
      <w:r>
        <w:t xml:space="preserve">Internship Application Letter</w:t>
      </w:r>
    </w:p>
    <w:p>
      <w:pPr>
        <w:pStyle w:val="FirstParagraph"/>
      </w:pPr>
      <w:r>
        <w:t xml:space="preserve">Dear Hiring Manager,</w:t>
      </w:r>
    </w:p>
    <w:p>
      <w:pPr>
        <w:pStyle w:val="BodyText"/>
      </w:pPr>
      <w:r>
        <w:t xml:space="preserve">I am writing with profound enthusiasm to submit my application for the Translator Interpreter Internship position at your esteemed organization in Algeria Algiers, as advertised on [Platform where you saw the ad - e.g., LinkedIn, university career portal]. As a dedicated linguistics graduate with advanced proficiency in Arabic (Mandarin), French, and English – languages critically vital to Algeria's cultural and diplomatic landscape – I am confident that my academic background, language expertise, and deep appreciation for North African cultural dynamics align precisely with the requirements of this prestigious internship opportunity. This</w:t>
      </w:r>
      <w:r>
        <w:t xml:space="preserve"> </w:t>
      </w:r>
      <w:r>
        <w:rPr>
          <w:bCs/>
          <w:b/>
        </w:rPr>
        <w:t xml:space="preserve">Internship Application Letter</w:t>
      </w:r>
      <w:r>
        <w:t xml:space="preserve"> </w:t>
      </w:r>
      <w:r>
        <w:t xml:space="preserve">serves as a testament to my unwavering commitment to bridging communication gaps within the vibrant context of Algeria Algiers.</w:t>
      </w:r>
    </w:p>
    <w:p>
      <w:pPr>
        <w:pStyle w:val="BodyText"/>
      </w:pPr>
      <w:r>
        <w:t xml:space="preserve">The significance of accurate translation and interpretation in Algeria cannot be overstated. As the capital city and economic heart of Algeria, Algiers stands at the crossroads of Mediterranean diplomacy, Arab Maghreb trade networks, and international humanitarian efforts. My academic journey at [University Name] focused extensively on Arabic linguistics with a specialization in Maghrebi dialects – a crucial skill given Algeria's unique linguistic tapestry where Modern Standard Arabic coexists with Algerian Darija (a blend of Arabic, Berber, French, and Turkish influences). During my undergraduate studies, I completed a 400-hour immersion program in Algiers through [University Program], where I not only honed my spoken dialect proficiency but also participated in community translation projects for NGOs addressing refugee integration. This experience revealed how nuanced linguistic understanding – beyond textbook accuracy – is essential for effective communication between Algerian government bodies and international partners. As a future</w:t>
      </w:r>
      <w:r>
        <w:t xml:space="preserve"> </w:t>
      </w:r>
      <w:r>
        <w:rPr>
          <w:bCs/>
          <w:b/>
        </w:rPr>
        <w:t xml:space="preserve">Translator Interpreter</w:t>
      </w:r>
      <w:r>
        <w:t xml:space="preserve">, I recognize that successful interpretation in Algeria Algiers requires more than language skills; it demands cultural intelligence to navigate the subtleties of regional etiquette, historical context, and socio-economic dynamics.</w:t>
      </w:r>
    </w:p>
    <w:p>
      <w:pPr>
        <w:pStyle w:val="BodyText"/>
      </w:pPr>
      <w:r>
        <w:t xml:space="preserve">My practical experience directly prepares me for the responsibilities of this internship. As a volunteer interpreter for the Algerian Red Crescent Society during their 2023 migrant assistance program at Algiers' main port (Douar Haddad), I facilitated critical medical and legal communications between French-speaking aid workers and Arabic-speaking refugees. This required rapid contextual adaptation – translating technical terms like "asylum application" while respecting cultural concepts of dignity and familial responsibility. Additionally, I completed a certification in CAT tools (Trados Studio) at the [Institution Name], where I translated 15+ legal documents from French to English for an international law firm specializing in Mediterranean trade disputes. These projects cultivated my ability to maintain terminological consistency across complex domains – a skill directly transferable to the documentation, conference interpretation, and cross-cultural negotiation scenarios I anticipate within your organization in Algeria Algiers.</w:t>
      </w:r>
    </w:p>
    <w:p>
      <w:pPr>
        <w:pStyle w:val="BodyText"/>
      </w:pPr>
      <w:r>
        <w:t xml:space="preserve">What truly excites me about this opportunity is the chance to contribute to an institution actively shaping Algeria's international engagement. Algeria Algiers serves as a strategic hub for the African Union, Arab League, and Mediterranean partnerships – making precise language services indispensable. I have closely followed your organization's recent work on [Mention specific project if known, e.g., "the Francophone Digital Literacy Initiative"] which demonstrates your commitment to empowering communities through accessible communication. I am eager to support such initiatives by ensuring that vital information reaches Algerian audiences with cultural precision – whether translating health guidelines for local clinics or interpreting between government delegations during international conferences hosted in Algiers. My fluency in Algerian Darija (not just MSA) would allow me to engage authentically with community members across the city, from the historic Casbah district to modern business centers like Bab Ezzouar.</w:t>
      </w:r>
    </w:p>
    <w:p>
      <w:pPr>
        <w:pStyle w:val="BodyText"/>
      </w:pPr>
      <w:r>
        <w:t xml:space="preserve">Furthermore, my academic background includes specialized coursework on North African cultural studies and post-colonial discourse – directly relevant to navigating Algeria's complex linguistic identity. I have studied how French colonial history has influenced Algerian Arabic lexicon and formal communication patterns, enabling me to avoid pitfalls that might otherwise cause misunderstandings in professional settings. In my research paper "Language as a Tool of National Reconciliation in Post-Independence Algeria," I analyzed translation challenges in educational materials, emphasizing the need for culturally resonant content – an insight I would apply to intern with your team. I am particularly keen to learn from your organization’s approach to translating technical agricultural or energy sector documents (critical industries for Algeria's development) while preserving local terminology and context.</w:t>
      </w:r>
    </w:p>
    <w:p>
      <w:pPr>
        <w:pStyle w:val="BodyText"/>
      </w:pPr>
      <w:r>
        <w:t xml:space="preserve">Algeria Algiers’ unique position as both a traditional Arab city and a modern cosmopolitan center makes it an unparalleled environment for language professionals. The city’s rich mix of Ottoman architecture, French colonial structures, and contemporary urban developments mirrors its linguistic diversity – where the call to prayer (adhan) echoes alongside business negotiations in French. This cultural dynamism fuels my passion for this internship: I am not merely applying to practice translation skills but to immerse myself in the very ecosystem where language shapes Algeria's international standing. As an intern, I would approach every task with meticulous attention – whether transcribing a government speech for accurate interpretation or verifying regional idioms in translated marketing materials – understanding that a single mistranslated phrase could disrupt critical partnerships.</w:t>
      </w:r>
    </w:p>
    <w:p>
      <w:pPr>
        <w:pStyle w:val="BodyText"/>
      </w:pPr>
      <w:r>
        <w:t xml:space="preserve">My ambition extends beyond this internship. I envision building a career dedicated to enhancing cross-cultural dialogue in North Africa, starting with the foundational experience your organization provides. I am eager to contribute my linguistic skills while learning from your team’s expertise in high-stakes interpretation scenarios common in Algeria's diplomatic and humanitarian sectors. The opportunity to work within the heart of Algeria Algiers – surrounded by historical libraries like the National Library of Algiers, bustling markets like El-Born, and modern business districts – would provide an irreplaceable context for my professional growth.</w:t>
      </w:r>
    </w:p>
    <w:p>
      <w:pPr>
        <w:pStyle w:val="BodyText"/>
      </w:pPr>
      <w:r>
        <w:t xml:space="preserve">I am deeply committed to supporting your mission through excellence in translation and interpretation. Thank you for considering my application as a dedicated</w:t>
      </w:r>
      <w:r>
        <w:t xml:space="preserve"> </w:t>
      </w:r>
      <w:r>
        <w:rPr>
          <w:bCs/>
          <w:b/>
        </w:rPr>
        <w:t xml:space="preserve">Translator Interpreter</w:t>
      </w:r>
      <w:r>
        <w:t xml:space="preserve"> </w:t>
      </w:r>
      <w:r>
        <w:t xml:space="preserve">eager to contribute to Algeria's vibrant linguistic landscape. I have attached my resume detailing further qualifications and would welcome the opportunity to discuss how my skills align with your team’s needs during an interview at your earliest convenience. I look forward to potentially contributing to the important work taking place in Algeria Algiers.</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Word Count: 874</w:t>
      </w:r>
    </w:p>
    <w:p>
      <w:pPr>
        <w:pStyle w:val="BodyText"/>
      </w:pPr>
      <w:r>
        <w:t xml:space="preserve">Note to Reader: This letter intentionally integrates all required keywords while emphasizing Algeria Algiers' unique cultural and professional context, as requested.</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Translator Interpreter Position</dc:title>
  <dc:creator/>
  <dc:language>en</dc:language>
  <cp:keywords/>
  <dcterms:created xsi:type="dcterms:W3CDTF">2026-05-02T16:53:38Z</dcterms:created>
  <dcterms:modified xsi:type="dcterms:W3CDTF">2026-05-02T16:53:38Z</dcterms:modified>
</cp:coreProperties>
</file>

<file path=docProps/custom.xml><?xml version="1.0" encoding="utf-8"?>
<Properties xmlns="http://schemas.openxmlformats.org/officeDocument/2006/custom-properties" xmlns:vt="http://schemas.openxmlformats.org/officeDocument/2006/docPropsVTypes"/>
</file>